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 II: Designing and Pursuing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3-25T16:11:51Z</dcterms:created>
  <dcterms:modified xsi:type="dcterms:W3CDTF">2022-03-25T16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